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2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Babylon Health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US Product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Babylon Health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Babylon Health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Babylon Health and </w:t>
      </w:r>
      <w:r w:rsidR="00275828">
        <w:t xml:space="preserve">the US Product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